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8DA26" w14:textId="77777777"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5C48DA27" wp14:editId="5C48DA28">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14:paraId="5C48DA38" w14:textId="77777777" w:rsidR="00960669" w:rsidRPr="00610BB1" w:rsidRDefault="00960669" w:rsidP="006C7DF3">
                            <w:pPr>
                              <w:spacing w:after="150" w:line="276" w:lineRule="auto"/>
                              <w:rPr>
                                <w:rFonts w:ascii="Arial" w:eastAsia="Times New Roman" w:hAnsi="Arial" w:cs="Arial"/>
                                <w:color w:val="000000" w:themeColor="text1"/>
                                <w:sz w:val="24"/>
                                <w:szCs w:val="24"/>
                                <w:lang w:eastAsia="en-IN"/>
                              </w:rPr>
                            </w:pPr>
                            <w:r w:rsidRPr="00610BB1">
                              <w:rPr>
                                <w:rFonts w:ascii="Arial" w:eastAsia="Times New Roman" w:hAnsi="Arial" w:cs="Arial"/>
                                <w:color w:val="000000" w:themeColor="text1"/>
                                <w:sz w:val="24"/>
                                <w:szCs w:val="24"/>
                                <w:lang w:eastAsia="en-IN"/>
                              </w:rPr>
                              <w:t>[Today’s Date]</w:t>
                            </w:r>
                          </w:p>
                          <w:p w14:paraId="5C48DA39" w14:textId="77777777" w:rsidR="00960669" w:rsidRPr="00610BB1" w:rsidRDefault="00960669" w:rsidP="006C7DF3">
                            <w:pPr>
                              <w:spacing w:after="150" w:line="276" w:lineRule="auto"/>
                              <w:rPr>
                                <w:rFonts w:ascii="Arial" w:eastAsia="Times New Roman" w:hAnsi="Arial" w:cs="Arial"/>
                                <w:color w:val="000000" w:themeColor="text1"/>
                                <w:sz w:val="24"/>
                                <w:szCs w:val="24"/>
                                <w:lang w:eastAsia="en-IN"/>
                              </w:rPr>
                            </w:pPr>
                            <w:r w:rsidRPr="00610BB1">
                              <w:rPr>
                                <w:rFonts w:ascii="Arial" w:eastAsia="Times New Roman" w:hAnsi="Arial" w:cs="Arial"/>
                                <w:color w:val="000000" w:themeColor="text1"/>
                                <w:sz w:val="24"/>
                                <w:szCs w:val="24"/>
                                <w:lang w:eastAsia="en-IN"/>
                              </w:rPr>
                              <w:t>[341 Company Address]</w:t>
                            </w:r>
                            <w:r w:rsidRPr="00610BB1">
                              <w:rPr>
                                <w:rFonts w:ascii="Arial" w:eastAsia="Times New Roman" w:hAnsi="Arial" w:cs="Arial"/>
                                <w:color w:val="000000" w:themeColor="text1"/>
                                <w:sz w:val="24"/>
                                <w:szCs w:val="24"/>
                                <w:lang w:eastAsia="en-IN"/>
                              </w:rPr>
                              <w:br/>
                              <w:t>[Company City, State xxxxx]</w:t>
                            </w:r>
                            <w:r w:rsidRPr="00610BB1">
                              <w:rPr>
                                <w:rFonts w:ascii="Arial" w:eastAsia="Times New Roman" w:hAnsi="Arial" w:cs="Arial"/>
                                <w:color w:val="000000" w:themeColor="text1"/>
                                <w:sz w:val="24"/>
                                <w:szCs w:val="24"/>
                                <w:lang w:eastAsia="en-IN"/>
                              </w:rPr>
                              <w:br/>
                              <w:t>[(xxx) xxx-xxxx]</w:t>
                            </w:r>
                            <w:r w:rsidRPr="00610BB1">
                              <w:rPr>
                                <w:rFonts w:ascii="Arial" w:eastAsia="Times New Roman" w:hAnsi="Arial" w:cs="Arial"/>
                                <w:color w:val="000000" w:themeColor="text1"/>
                                <w:sz w:val="24"/>
                                <w:szCs w:val="24"/>
                                <w:lang w:eastAsia="en-IN"/>
                              </w:rPr>
                              <w:br/>
                              <w:t>[hiring.manager@gmail.com]</w:t>
                            </w:r>
                          </w:p>
                          <w:p w14:paraId="5C48DA3A" w14:textId="77777777" w:rsidR="00960669" w:rsidRPr="00610BB1" w:rsidRDefault="00960669" w:rsidP="006C7DF3">
                            <w:pPr>
                              <w:spacing w:after="150" w:line="276" w:lineRule="auto"/>
                              <w:rPr>
                                <w:rFonts w:ascii="Arial" w:eastAsia="Times New Roman" w:hAnsi="Arial" w:cs="Arial"/>
                                <w:color w:val="000000" w:themeColor="text1"/>
                                <w:sz w:val="24"/>
                                <w:szCs w:val="24"/>
                                <w:lang w:eastAsia="en-IN"/>
                              </w:rPr>
                            </w:pPr>
                          </w:p>
                          <w:p w14:paraId="5C48DA3B" w14:textId="77777777" w:rsidR="00960669" w:rsidRPr="00610BB1" w:rsidRDefault="00960669" w:rsidP="006C7DF3">
                            <w:pPr>
                              <w:spacing w:after="150" w:line="276" w:lineRule="auto"/>
                              <w:rPr>
                                <w:rFonts w:ascii="Arial" w:eastAsia="Times New Roman" w:hAnsi="Arial" w:cs="Arial"/>
                                <w:color w:val="000000" w:themeColor="text1"/>
                                <w:sz w:val="24"/>
                                <w:szCs w:val="24"/>
                                <w:lang w:eastAsia="en-IN"/>
                              </w:rPr>
                            </w:pPr>
                            <w:r w:rsidRPr="00610BB1">
                              <w:rPr>
                                <w:rFonts w:ascii="Arial" w:eastAsia="Times New Roman" w:hAnsi="Arial" w:cs="Arial"/>
                                <w:color w:val="000000" w:themeColor="text1"/>
                                <w:sz w:val="24"/>
                                <w:szCs w:val="24"/>
                                <w:lang w:eastAsia="en-IN"/>
                              </w:rPr>
                              <w:t>Dear [Mr./Mrs./Ms.] [Hiring Manager’s Name],</w:t>
                            </w:r>
                          </w:p>
                          <w:p w14:paraId="033C9B78" w14:textId="77777777"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 xml:space="preserve">Please accept my application for the position of Chef De Partie at [XXX Restaurant].  I have been part of the hospitality and foodservice industry for more than five years; I am sure my experience and skills would be a great addition to the [XXX Restaurant]' s workforce. </w:t>
                            </w:r>
                          </w:p>
                          <w:p w14:paraId="6E7389E5" w14:textId="77777777"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Over the past few years, [XXX Restaurant] has been providing the finest dining services in our city. The restaurant serves hygienic and delicious food of various different cuisines, which has been the reason for its popularity among the customers. It would be a privilege to work at your restaurant.</w:t>
                            </w:r>
                          </w:p>
                          <w:p w14:paraId="3CA3F8A5" w14:textId="77777777"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 xml:space="preserve">I received my apprentice cook training at XYZ High School and immediately began work in the kitchens at ABC Community Kitchen. After working at ABC for over a year, I joined [YYY Restaurant] as a junior chef and now have worked my way up to the position of Chef de Partie. </w:t>
                            </w:r>
                          </w:p>
                          <w:p w14:paraId="4058F3BB" w14:textId="77777777"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My current responsibilities include:</w:t>
                            </w:r>
                          </w:p>
                          <w:p w14:paraId="08A6083E" w14:textId="77777777" w:rsidR="00610BB1" w:rsidRPr="00610BB1" w:rsidRDefault="00610BB1" w:rsidP="00610BB1">
                            <w:pPr>
                              <w:pStyle w:val="ListParagraph"/>
                              <w:numPr>
                                <w:ilvl w:val="0"/>
                                <w:numId w:val="3"/>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Assist the Head Chef in preparing the menu, recipes, and dishes.</w:t>
                            </w:r>
                          </w:p>
                          <w:p w14:paraId="6496ED7D" w14:textId="77777777" w:rsidR="00610BB1" w:rsidRPr="00610BB1" w:rsidRDefault="00610BB1" w:rsidP="00610BB1">
                            <w:pPr>
                              <w:numPr>
                                <w:ilvl w:val="0"/>
                                <w:numId w:val="2"/>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Presenting the dishes in an appealing manner.</w:t>
                            </w:r>
                          </w:p>
                          <w:p w14:paraId="0D21D2BE" w14:textId="77777777" w:rsidR="00610BB1" w:rsidRPr="00610BB1" w:rsidRDefault="00610BB1" w:rsidP="00610BB1">
                            <w:pPr>
                              <w:numPr>
                                <w:ilvl w:val="0"/>
                                <w:numId w:val="2"/>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Making sure that the inventory is fresh.</w:t>
                            </w:r>
                          </w:p>
                          <w:p w14:paraId="659E7FF0" w14:textId="77777777" w:rsidR="00610BB1" w:rsidRPr="00610BB1" w:rsidRDefault="00610BB1" w:rsidP="00610BB1">
                            <w:pPr>
                              <w:numPr>
                                <w:ilvl w:val="0"/>
                                <w:numId w:val="2"/>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Cooking and presenting high-quality dishes within the specialty section.</w:t>
                            </w:r>
                          </w:p>
                          <w:p w14:paraId="0C9F0DE1" w14:textId="77777777" w:rsidR="00610BB1" w:rsidRPr="00610BB1" w:rsidRDefault="00610BB1" w:rsidP="00610BB1">
                            <w:pPr>
                              <w:numPr>
                                <w:ilvl w:val="0"/>
                                <w:numId w:val="2"/>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Ensuring availability of supplies at the cooking stations.</w:t>
                            </w:r>
                          </w:p>
                          <w:p w14:paraId="4CE43599" w14:textId="77777777" w:rsidR="00610BB1" w:rsidRPr="00610BB1" w:rsidRDefault="00610BB1" w:rsidP="00610BB1">
                            <w:pPr>
                              <w:numPr>
                                <w:ilvl w:val="0"/>
                                <w:numId w:val="2"/>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Ensure that health and safety measures are observed at all times.</w:t>
                            </w:r>
                          </w:p>
                          <w:p w14:paraId="622416FA" w14:textId="77777777" w:rsidR="00610BB1" w:rsidRDefault="00610BB1" w:rsidP="00610BB1">
                            <w:pPr>
                              <w:rPr>
                                <w:rFonts w:ascii="Arial" w:hAnsi="Arial" w:cs="Arial"/>
                                <w:color w:val="000000" w:themeColor="text1"/>
                                <w:sz w:val="24"/>
                                <w:szCs w:val="24"/>
                              </w:rPr>
                            </w:pPr>
                          </w:p>
                          <w:p w14:paraId="2B8A8DB1" w14:textId="371600A9"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I am a highly organized professional who is capable of taking that extra step to ensure the satisfaction of customers. I have received huge applause for my specialty dessert that I prepared using my own recipe. Given my culinary skills, I believe I can be an invaluable asset to your restaurant.</w:t>
                            </w:r>
                          </w:p>
                          <w:p w14:paraId="7D4B2E34" w14:textId="77777777"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Thank you for your time and consideration.</w:t>
                            </w:r>
                          </w:p>
                          <w:p w14:paraId="3AEB4566" w14:textId="186F0D5D" w:rsidR="00610BB1" w:rsidRPr="00610BB1" w:rsidRDefault="00610BB1" w:rsidP="00610BB1">
                            <w:pPr>
                              <w:spacing w:after="0"/>
                              <w:rPr>
                                <w:rFonts w:ascii="Arial" w:hAnsi="Arial" w:cs="Arial"/>
                                <w:color w:val="000000" w:themeColor="text1"/>
                                <w:sz w:val="24"/>
                                <w:szCs w:val="24"/>
                              </w:rPr>
                            </w:pPr>
                            <w:r w:rsidRPr="00610BB1">
                              <w:rPr>
                                <w:rFonts w:ascii="Arial" w:hAnsi="Arial" w:cs="Arial"/>
                                <w:color w:val="000000" w:themeColor="text1"/>
                                <w:sz w:val="24"/>
                                <w:szCs w:val="24"/>
                              </w:rPr>
                              <w:t>Sincerely</w:t>
                            </w:r>
                            <w:r>
                              <w:rPr>
                                <w:rFonts w:ascii="Arial" w:hAnsi="Arial" w:cs="Arial"/>
                                <w:color w:val="000000" w:themeColor="text1"/>
                                <w:sz w:val="24"/>
                                <w:szCs w:val="24"/>
                              </w:rPr>
                              <w:t>,</w:t>
                            </w:r>
                          </w:p>
                          <w:p w14:paraId="6ED21ED6" w14:textId="77777777" w:rsidR="00610BB1" w:rsidRPr="00610BB1" w:rsidRDefault="00610BB1" w:rsidP="00610BB1">
                            <w:pPr>
                              <w:spacing w:after="0"/>
                              <w:rPr>
                                <w:rFonts w:ascii="Arial" w:hAnsi="Arial" w:cs="Arial"/>
                                <w:color w:val="000000" w:themeColor="text1"/>
                                <w:sz w:val="24"/>
                                <w:szCs w:val="24"/>
                              </w:rPr>
                            </w:pPr>
                            <w:r w:rsidRPr="00610BB1">
                              <w:rPr>
                                <w:rFonts w:ascii="Arial" w:hAnsi="Arial" w:cs="Arial"/>
                                <w:color w:val="000000" w:themeColor="text1"/>
                                <w:sz w:val="24"/>
                                <w:szCs w:val="24"/>
                              </w:rPr>
                              <w:t>[Your Name]</w:t>
                            </w:r>
                          </w:p>
                          <w:p w14:paraId="5C48DA49" w14:textId="77777777" w:rsidR="00960669" w:rsidRPr="00610BB1" w:rsidRDefault="00960669">
                            <w:pPr>
                              <w:rPr>
                                <w:rFonts w:ascii="Arial" w:hAnsi="Arial"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8DA27"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" strokecolor="white [3212]">
                <v:textbox>
                  <w:txbxContent>
                    <w:p w14:paraId="5C48DA38" w14:textId="77777777" w:rsidR="00960669" w:rsidRPr="00610BB1" w:rsidRDefault="00960669" w:rsidP="006C7DF3">
                      <w:pPr>
                        <w:spacing w:after="150" w:line="276" w:lineRule="auto"/>
                        <w:rPr>
                          <w:rFonts w:ascii="Arial" w:eastAsia="Times New Roman" w:hAnsi="Arial" w:cs="Arial"/>
                          <w:color w:val="000000" w:themeColor="text1"/>
                          <w:sz w:val="24"/>
                          <w:szCs w:val="24"/>
                          <w:lang w:eastAsia="en-IN"/>
                        </w:rPr>
                      </w:pPr>
                      <w:r w:rsidRPr="00610BB1">
                        <w:rPr>
                          <w:rFonts w:ascii="Arial" w:eastAsia="Times New Roman" w:hAnsi="Arial" w:cs="Arial"/>
                          <w:color w:val="000000" w:themeColor="text1"/>
                          <w:sz w:val="24"/>
                          <w:szCs w:val="24"/>
                          <w:lang w:eastAsia="en-IN"/>
                        </w:rPr>
                        <w:t>[Today’s Date]</w:t>
                      </w:r>
                    </w:p>
                    <w:p w14:paraId="5C48DA39" w14:textId="77777777" w:rsidR="00960669" w:rsidRPr="00610BB1" w:rsidRDefault="00960669" w:rsidP="006C7DF3">
                      <w:pPr>
                        <w:spacing w:after="150" w:line="276" w:lineRule="auto"/>
                        <w:rPr>
                          <w:rFonts w:ascii="Arial" w:eastAsia="Times New Roman" w:hAnsi="Arial" w:cs="Arial"/>
                          <w:color w:val="000000" w:themeColor="text1"/>
                          <w:sz w:val="24"/>
                          <w:szCs w:val="24"/>
                          <w:lang w:eastAsia="en-IN"/>
                        </w:rPr>
                      </w:pPr>
                      <w:r w:rsidRPr="00610BB1">
                        <w:rPr>
                          <w:rFonts w:ascii="Arial" w:eastAsia="Times New Roman" w:hAnsi="Arial" w:cs="Arial"/>
                          <w:color w:val="000000" w:themeColor="text1"/>
                          <w:sz w:val="24"/>
                          <w:szCs w:val="24"/>
                          <w:lang w:eastAsia="en-IN"/>
                        </w:rPr>
                        <w:t>[341 Company Address]</w:t>
                      </w:r>
                      <w:r w:rsidRPr="00610BB1">
                        <w:rPr>
                          <w:rFonts w:ascii="Arial" w:eastAsia="Times New Roman" w:hAnsi="Arial" w:cs="Arial"/>
                          <w:color w:val="000000" w:themeColor="text1"/>
                          <w:sz w:val="24"/>
                          <w:szCs w:val="24"/>
                          <w:lang w:eastAsia="en-IN"/>
                        </w:rPr>
                        <w:br/>
                        <w:t>[Company City, State xxxxx]</w:t>
                      </w:r>
                      <w:r w:rsidRPr="00610BB1">
                        <w:rPr>
                          <w:rFonts w:ascii="Arial" w:eastAsia="Times New Roman" w:hAnsi="Arial" w:cs="Arial"/>
                          <w:color w:val="000000" w:themeColor="text1"/>
                          <w:sz w:val="24"/>
                          <w:szCs w:val="24"/>
                          <w:lang w:eastAsia="en-IN"/>
                        </w:rPr>
                        <w:br/>
                        <w:t>[(xxx) xxx-xxxx]</w:t>
                      </w:r>
                      <w:r w:rsidRPr="00610BB1">
                        <w:rPr>
                          <w:rFonts w:ascii="Arial" w:eastAsia="Times New Roman" w:hAnsi="Arial" w:cs="Arial"/>
                          <w:color w:val="000000" w:themeColor="text1"/>
                          <w:sz w:val="24"/>
                          <w:szCs w:val="24"/>
                          <w:lang w:eastAsia="en-IN"/>
                        </w:rPr>
                        <w:br/>
                        <w:t>[hiring.manager@gmail.com]</w:t>
                      </w:r>
                    </w:p>
                    <w:p w14:paraId="5C48DA3A" w14:textId="77777777" w:rsidR="00960669" w:rsidRPr="00610BB1" w:rsidRDefault="00960669" w:rsidP="006C7DF3">
                      <w:pPr>
                        <w:spacing w:after="150" w:line="276" w:lineRule="auto"/>
                        <w:rPr>
                          <w:rFonts w:ascii="Arial" w:eastAsia="Times New Roman" w:hAnsi="Arial" w:cs="Arial"/>
                          <w:color w:val="000000" w:themeColor="text1"/>
                          <w:sz w:val="24"/>
                          <w:szCs w:val="24"/>
                          <w:lang w:eastAsia="en-IN"/>
                        </w:rPr>
                      </w:pPr>
                    </w:p>
                    <w:p w14:paraId="5C48DA3B" w14:textId="77777777" w:rsidR="00960669" w:rsidRPr="00610BB1" w:rsidRDefault="00960669" w:rsidP="006C7DF3">
                      <w:pPr>
                        <w:spacing w:after="150" w:line="276" w:lineRule="auto"/>
                        <w:rPr>
                          <w:rFonts w:ascii="Arial" w:eastAsia="Times New Roman" w:hAnsi="Arial" w:cs="Arial"/>
                          <w:color w:val="000000" w:themeColor="text1"/>
                          <w:sz w:val="24"/>
                          <w:szCs w:val="24"/>
                          <w:lang w:eastAsia="en-IN"/>
                        </w:rPr>
                      </w:pPr>
                      <w:r w:rsidRPr="00610BB1">
                        <w:rPr>
                          <w:rFonts w:ascii="Arial" w:eastAsia="Times New Roman" w:hAnsi="Arial" w:cs="Arial"/>
                          <w:color w:val="000000" w:themeColor="text1"/>
                          <w:sz w:val="24"/>
                          <w:szCs w:val="24"/>
                          <w:lang w:eastAsia="en-IN"/>
                        </w:rPr>
                        <w:t>Dear [Mr./Mrs./Ms.] [Hiring Manager’s Name],</w:t>
                      </w:r>
                    </w:p>
                    <w:p w14:paraId="033C9B78" w14:textId="77777777"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 xml:space="preserve">Please accept my application for the position of Chef De Partie at [XXX Restaurant].  I have been part of the hospitality and foodservice industry for more than five years; I am sure my experience and skills would be a great addition to the [XXX Restaurant]' s workforce. </w:t>
                      </w:r>
                    </w:p>
                    <w:p w14:paraId="6E7389E5" w14:textId="77777777"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Over the past few years, [XXX Restaurant] has been providing the finest dining services in our city. The restaurant serves hygienic and delicious food of various different cuisines, which has been the reason for its popularity among the customers. It would be a privilege to work at your restaurant.</w:t>
                      </w:r>
                    </w:p>
                    <w:p w14:paraId="3CA3F8A5" w14:textId="77777777"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 xml:space="preserve">I received my apprentice cook training at XYZ High School and immediately began work in the kitchens at ABC Community Kitchen. After working at ABC for over a year, I joined [YYY Restaurant] as a junior chef and now have worked my way up to the position of Chef de Partie. </w:t>
                      </w:r>
                    </w:p>
                    <w:p w14:paraId="4058F3BB" w14:textId="77777777"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My current responsibilities include:</w:t>
                      </w:r>
                    </w:p>
                    <w:p w14:paraId="08A6083E" w14:textId="77777777" w:rsidR="00610BB1" w:rsidRPr="00610BB1" w:rsidRDefault="00610BB1" w:rsidP="00610BB1">
                      <w:pPr>
                        <w:pStyle w:val="ListParagraph"/>
                        <w:numPr>
                          <w:ilvl w:val="0"/>
                          <w:numId w:val="3"/>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Assist the Head Chef in preparing the menu, recipes, and dishes.</w:t>
                      </w:r>
                    </w:p>
                    <w:p w14:paraId="6496ED7D" w14:textId="77777777" w:rsidR="00610BB1" w:rsidRPr="00610BB1" w:rsidRDefault="00610BB1" w:rsidP="00610BB1">
                      <w:pPr>
                        <w:numPr>
                          <w:ilvl w:val="0"/>
                          <w:numId w:val="2"/>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Presenting the dishes in an appealing manner.</w:t>
                      </w:r>
                    </w:p>
                    <w:p w14:paraId="0D21D2BE" w14:textId="77777777" w:rsidR="00610BB1" w:rsidRPr="00610BB1" w:rsidRDefault="00610BB1" w:rsidP="00610BB1">
                      <w:pPr>
                        <w:numPr>
                          <w:ilvl w:val="0"/>
                          <w:numId w:val="2"/>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Making sure that the inventory is fresh.</w:t>
                      </w:r>
                    </w:p>
                    <w:p w14:paraId="659E7FF0" w14:textId="77777777" w:rsidR="00610BB1" w:rsidRPr="00610BB1" w:rsidRDefault="00610BB1" w:rsidP="00610BB1">
                      <w:pPr>
                        <w:numPr>
                          <w:ilvl w:val="0"/>
                          <w:numId w:val="2"/>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Cooking and presenting high-quality dishes within the specialty section.</w:t>
                      </w:r>
                    </w:p>
                    <w:p w14:paraId="0C9F0DE1" w14:textId="77777777" w:rsidR="00610BB1" w:rsidRPr="00610BB1" w:rsidRDefault="00610BB1" w:rsidP="00610BB1">
                      <w:pPr>
                        <w:numPr>
                          <w:ilvl w:val="0"/>
                          <w:numId w:val="2"/>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Ensuring availability of supplies at the cooking stations.</w:t>
                      </w:r>
                    </w:p>
                    <w:p w14:paraId="4CE43599" w14:textId="77777777" w:rsidR="00610BB1" w:rsidRPr="00610BB1" w:rsidRDefault="00610BB1" w:rsidP="00610BB1">
                      <w:pPr>
                        <w:numPr>
                          <w:ilvl w:val="0"/>
                          <w:numId w:val="2"/>
                        </w:numPr>
                        <w:spacing w:after="0" w:line="276" w:lineRule="auto"/>
                        <w:rPr>
                          <w:rFonts w:ascii="Arial" w:hAnsi="Arial" w:cs="Arial"/>
                          <w:color w:val="000000" w:themeColor="text1"/>
                          <w:sz w:val="24"/>
                          <w:szCs w:val="24"/>
                        </w:rPr>
                      </w:pPr>
                      <w:r w:rsidRPr="00610BB1">
                        <w:rPr>
                          <w:rFonts w:ascii="Arial" w:hAnsi="Arial" w:cs="Arial"/>
                          <w:color w:val="000000" w:themeColor="text1"/>
                          <w:sz w:val="24"/>
                          <w:szCs w:val="24"/>
                        </w:rPr>
                        <w:t>Ensure that health and safety measures are observed at all times.</w:t>
                      </w:r>
                    </w:p>
                    <w:p w14:paraId="622416FA" w14:textId="77777777" w:rsidR="00610BB1" w:rsidRDefault="00610BB1" w:rsidP="00610BB1">
                      <w:pPr>
                        <w:rPr>
                          <w:rFonts w:ascii="Arial" w:hAnsi="Arial" w:cs="Arial"/>
                          <w:color w:val="000000" w:themeColor="text1"/>
                          <w:sz w:val="24"/>
                          <w:szCs w:val="24"/>
                        </w:rPr>
                      </w:pPr>
                    </w:p>
                    <w:p w14:paraId="2B8A8DB1" w14:textId="371600A9"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I am a highly organized professional who is capable of taking that extra step to ensure the satisfaction of customers. I have received huge applause for my specialty dessert that I prepared using my own recipe. Given my culinary skills, I believe I can be an invaluable asset to your restaurant.</w:t>
                      </w:r>
                    </w:p>
                    <w:p w14:paraId="7D4B2E34" w14:textId="77777777" w:rsidR="00610BB1" w:rsidRPr="00610BB1" w:rsidRDefault="00610BB1" w:rsidP="00610BB1">
                      <w:pPr>
                        <w:rPr>
                          <w:rFonts w:ascii="Arial" w:hAnsi="Arial" w:cs="Arial"/>
                          <w:color w:val="000000" w:themeColor="text1"/>
                          <w:sz w:val="24"/>
                          <w:szCs w:val="24"/>
                        </w:rPr>
                      </w:pPr>
                      <w:r w:rsidRPr="00610BB1">
                        <w:rPr>
                          <w:rFonts w:ascii="Arial" w:hAnsi="Arial" w:cs="Arial"/>
                          <w:color w:val="000000" w:themeColor="text1"/>
                          <w:sz w:val="24"/>
                          <w:szCs w:val="24"/>
                        </w:rPr>
                        <w:t>Thank you for your time and consideration.</w:t>
                      </w:r>
                    </w:p>
                    <w:p w14:paraId="3AEB4566" w14:textId="186F0D5D" w:rsidR="00610BB1" w:rsidRPr="00610BB1" w:rsidRDefault="00610BB1" w:rsidP="00610BB1">
                      <w:pPr>
                        <w:spacing w:after="0"/>
                        <w:rPr>
                          <w:rFonts w:ascii="Arial" w:hAnsi="Arial" w:cs="Arial"/>
                          <w:color w:val="000000" w:themeColor="text1"/>
                          <w:sz w:val="24"/>
                          <w:szCs w:val="24"/>
                        </w:rPr>
                      </w:pPr>
                      <w:r w:rsidRPr="00610BB1">
                        <w:rPr>
                          <w:rFonts w:ascii="Arial" w:hAnsi="Arial" w:cs="Arial"/>
                          <w:color w:val="000000" w:themeColor="text1"/>
                          <w:sz w:val="24"/>
                          <w:szCs w:val="24"/>
                        </w:rPr>
                        <w:t>Sincerely</w:t>
                      </w:r>
                      <w:r>
                        <w:rPr>
                          <w:rFonts w:ascii="Arial" w:hAnsi="Arial" w:cs="Arial"/>
                          <w:color w:val="000000" w:themeColor="text1"/>
                          <w:sz w:val="24"/>
                          <w:szCs w:val="24"/>
                        </w:rPr>
                        <w:t>,</w:t>
                      </w:r>
                    </w:p>
                    <w:p w14:paraId="6ED21ED6" w14:textId="77777777" w:rsidR="00610BB1" w:rsidRPr="00610BB1" w:rsidRDefault="00610BB1" w:rsidP="00610BB1">
                      <w:pPr>
                        <w:spacing w:after="0"/>
                        <w:rPr>
                          <w:rFonts w:ascii="Arial" w:hAnsi="Arial" w:cs="Arial"/>
                          <w:color w:val="000000" w:themeColor="text1"/>
                          <w:sz w:val="24"/>
                          <w:szCs w:val="24"/>
                        </w:rPr>
                      </w:pPr>
                      <w:r w:rsidRPr="00610BB1">
                        <w:rPr>
                          <w:rFonts w:ascii="Arial" w:hAnsi="Arial" w:cs="Arial"/>
                          <w:color w:val="000000" w:themeColor="text1"/>
                          <w:sz w:val="24"/>
                          <w:szCs w:val="24"/>
                        </w:rPr>
                        <w:t>[Your Name]</w:t>
                      </w:r>
                    </w:p>
                    <w:p w14:paraId="5C48DA49" w14:textId="77777777" w:rsidR="00960669" w:rsidRPr="00610BB1" w:rsidRDefault="00960669">
                      <w:pPr>
                        <w:rPr>
                          <w:rFonts w:ascii="Arial" w:hAnsi="Arial" w:cs="Arial"/>
                          <w:color w:val="000000" w:themeColor="text1"/>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5C48DA29" wp14:editId="5C48DA2A">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5C48DA2B" wp14:editId="5C48DA2C">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48DA4A"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5C48DA4B" w14:textId="2350EB6D" w:rsidR="00960669" w:rsidRPr="00610BB1" w:rsidRDefault="00610BB1" w:rsidP="00960669">
                            <w:pPr>
                              <w:spacing w:after="0" w:line="240" w:lineRule="auto"/>
                              <w:jc w:val="right"/>
                              <w:rPr>
                                <w:rFonts w:ascii="Palatino Linotype" w:hAnsi="Palatino Linotype"/>
                                <w:b/>
                                <w:sz w:val="44"/>
                                <w:szCs w:val="44"/>
                              </w:rPr>
                            </w:pPr>
                            <w:r w:rsidRPr="00610BB1">
                              <w:rPr>
                                <w:rFonts w:ascii="Palatino Linotype" w:hAnsi="Palatino Linotype"/>
                                <w:b/>
                                <w:sz w:val="44"/>
                                <w:szCs w:val="44"/>
                              </w:rPr>
                              <w:t>Chef De Part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8DA2B"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14:paraId="5C48DA4A"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5C48DA4B" w14:textId="2350EB6D" w:rsidR="00960669" w:rsidRPr="00610BB1" w:rsidRDefault="00610BB1" w:rsidP="00960669">
                      <w:pPr>
                        <w:spacing w:after="0" w:line="240" w:lineRule="auto"/>
                        <w:jc w:val="right"/>
                        <w:rPr>
                          <w:rFonts w:ascii="Palatino Linotype" w:hAnsi="Palatino Linotype"/>
                          <w:b/>
                          <w:sz w:val="44"/>
                          <w:szCs w:val="44"/>
                        </w:rPr>
                      </w:pPr>
                      <w:r w:rsidRPr="00610BB1">
                        <w:rPr>
                          <w:rFonts w:ascii="Palatino Linotype" w:hAnsi="Palatino Linotype"/>
                          <w:b/>
                          <w:sz w:val="44"/>
                          <w:szCs w:val="44"/>
                        </w:rPr>
                        <w:t>Chef De Partie</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8DA2F" w14:textId="77777777" w:rsidR="0084512C" w:rsidRDefault="0084512C" w:rsidP="0041077B">
      <w:pPr>
        <w:spacing w:after="0" w:line="240" w:lineRule="auto"/>
      </w:pPr>
      <w:r>
        <w:separator/>
      </w:r>
    </w:p>
  </w:endnote>
  <w:endnote w:type="continuationSeparator" w:id="0">
    <w:p w14:paraId="5C48DA30" w14:textId="77777777" w:rsidR="0084512C" w:rsidRDefault="0084512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8DA31"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5C48DA32"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5C48DA33" w14:textId="77777777"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5C48DA36" wp14:editId="5C48DA37">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5C48DA34" w14:textId="77777777" w:rsidR="00E558EC" w:rsidRDefault="00E558EC" w:rsidP="00E558EC">
    <w:pPr>
      <w:tabs>
        <w:tab w:val="left" w:pos="5362"/>
      </w:tabs>
    </w:pPr>
    <w:r>
      <w:tab/>
    </w:r>
  </w:p>
  <w:p w14:paraId="5C48DA35"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8DA2D" w14:textId="77777777" w:rsidR="0084512C" w:rsidRDefault="0084512C" w:rsidP="0041077B">
      <w:pPr>
        <w:spacing w:after="0" w:line="240" w:lineRule="auto"/>
      </w:pPr>
      <w:r>
        <w:separator/>
      </w:r>
    </w:p>
  </w:footnote>
  <w:footnote w:type="continuationSeparator" w:id="0">
    <w:p w14:paraId="5C48DA2E" w14:textId="77777777" w:rsidR="0084512C" w:rsidRDefault="0084512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61323"/>
    <w:multiLevelType w:val="multilevel"/>
    <w:tmpl w:val="B8AC45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A23BD8"/>
    <w:multiLevelType w:val="hybridMultilevel"/>
    <w:tmpl w:val="20E2DA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41077B"/>
    <w:rsid w:val="00574FC0"/>
    <w:rsid w:val="00610BB1"/>
    <w:rsid w:val="00617075"/>
    <w:rsid w:val="006C7DF3"/>
    <w:rsid w:val="0084512C"/>
    <w:rsid w:val="008D1384"/>
    <w:rsid w:val="008D4D22"/>
    <w:rsid w:val="00960669"/>
    <w:rsid w:val="00A4341F"/>
    <w:rsid w:val="00A877D0"/>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48DA26"/>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610B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f De Partie Cover Letter Sample</dc:title>
  <dc:subject>Create your Cover Letter using Free Chef De Partie Cover Letter Sample Template</dc:subject>
  <dc:creator>QwikResume.com</dc:creator>
  <cp:keywords/>
  <dc:description/>
  <dcterms:created xsi:type="dcterms:W3CDTF">2021-09-17T09:50:00Z</dcterms:created>
  <dcterms:modified xsi:type="dcterms:W3CDTF">2021-09-17T09:50:00Z</dcterms:modified>
  <cp:category>Hospitalit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